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32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B6B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1697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211636-45A7-4751-BA4C-08F341F2C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farzanegandaneshpub</cp:lastModifiedBy>
  <cp:revision>2</cp:revision>
  <cp:lastPrinted>2019-07-09T09:08:00Z</cp:lastPrinted>
  <dcterms:created xsi:type="dcterms:W3CDTF">2021-10-21T08:08:00Z</dcterms:created>
  <dcterms:modified xsi:type="dcterms:W3CDTF">2021-10-21T08:08:00Z</dcterms:modified>
</cp:coreProperties>
</file>